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ff77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be4f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47f2dc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f4b26b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08:48:45Z</dcterms:created>
  <dcterms:modified xsi:type="dcterms:W3CDTF">2022-05-04T08:48:45Z</dcterms:modified>
</cp:coreProperties>
</file>